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3806F" w14:textId="76296447" w:rsidR="00A03D2E" w:rsidRPr="00EB14C7" w:rsidRDefault="00E069CD" w:rsidP="00E069CD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EB14C7">
        <w:rPr>
          <w:rFonts w:ascii="Times New Roman" w:hAnsi="Times New Roman" w:cs="Times New Roman"/>
          <w:b/>
          <w:bCs/>
          <w:sz w:val="24"/>
          <w:szCs w:val="24"/>
        </w:rPr>
        <w:t>IN402 Unit 5 Seminar Summary Laurence Burden</w:t>
      </w:r>
    </w:p>
    <w:p w14:paraId="692142C4" w14:textId="77777777" w:rsidR="00EB14C7" w:rsidRDefault="00EB14C7" w:rsidP="00EB14C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860F0A" w14:textId="6DEAF0B5" w:rsidR="00E069CD" w:rsidRPr="00EB14C7" w:rsidRDefault="00EB14C7" w:rsidP="00E069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B14C7">
        <w:rPr>
          <w:rFonts w:ascii="Times New Roman" w:hAnsi="Times New Roman" w:cs="Times New Roman"/>
          <w:sz w:val="24"/>
          <w:szCs w:val="24"/>
        </w:rPr>
        <w:t>Online marketing and retail use cases</w:t>
      </w:r>
    </w:p>
    <w:p w14:paraId="5FBD1AFF" w14:textId="723BE601" w:rsidR="00EB14C7" w:rsidRDefault="00EB14C7" w:rsidP="00EB14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l-world application of the course material</w:t>
      </w:r>
    </w:p>
    <w:p w14:paraId="6620D352" w14:textId="7065FD9C" w:rsidR="00EB14C7" w:rsidRDefault="00EB14C7" w:rsidP="00EB14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ffecting our day-to-day lives</w:t>
      </w:r>
    </w:p>
    <w:p w14:paraId="27D61DEC" w14:textId="67551755" w:rsidR="00EB14C7" w:rsidRDefault="00EB14C7" w:rsidP="00EB14C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ible in Amazon marketing</w:t>
      </w:r>
    </w:p>
    <w:p w14:paraId="5F679026" w14:textId="4C589F16" w:rsidR="00EB14C7" w:rsidRDefault="00EB14C7" w:rsidP="00EB14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for ads on our browsers</w:t>
      </w:r>
    </w:p>
    <w:p w14:paraId="56E19525" w14:textId="4F4CE64F" w:rsidR="00EB14C7" w:rsidRDefault="00EB14C7" w:rsidP="00EB14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cks our purchasing behavior</w:t>
      </w:r>
    </w:p>
    <w:p w14:paraId="434DA470" w14:textId="1203240F" w:rsidR="00EB14C7" w:rsidRDefault="00A9343B" w:rsidP="00EB14C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see more relevant news stories because of an algorithm to predict what we want to see</w:t>
      </w:r>
    </w:p>
    <w:p w14:paraId="7AFCD39A" w14:textId="1496AB78" w:rsidR="00A9343B" w:rsidRDefault="00A9343B" w:rsidP="00A9343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mmendation systems</w:t>
      </w:r>
    </w:p>
    <w:p w14:paraId="01E4F5BF" w14:textId="271756E8" w:rsidR="00A9343B" w:rsidRDefault="00A9343B" w:rsidP="00A9343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roaches and case studies</w:t>
      </w:r>
    </w:p>
    <w:p w14:paraId="1ED9AE85" w14:textId="1424886D" w:rsidR="00A9343B" w:rsidRDefault="00BD7F57" w:rsidP="00A9343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aborative filtering</w:t>
      </w:r>
    </w:p>
    <w:p w14:paraId="41B90382" w14:textId="22A76857" w:rsidR="00130628" w:rsidRDefault="00130628" w:rsidP="0013062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 and Cons</w:t>
      </w:r>
    </w:p>
    <w:p w14:paraId="3720E1E3" w14:textId="622530A5" w:rsidR="00BD7F57" w:rsidRDefault="00BD7F57" w:rsidP="0013062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: Comprehensive purchase pattern interpretation</w:t>
      </w:r>
    </w:p>
    <w:p w14:paraId="63EECBA8" w14:textId="2AF2D5C9" w:rsidR="00BD7F57" w:rsidRDefault="00BD7F57" w:rsidP="0013062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g: Problems scalability and computation power</w:t>
      </w:r>
    </w:p>
    <w:p w14:paraId="14015BA1" w14:textId="510F3210" w:rsidR="00662E46" w:rsidRDefault="00662E46" w:rsidP="0013062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g: Cold start problem</w:t>
      </w:r>
    </w:p>
    <w:p w14:paraId="609C7DE9" w14:textId="7308A0EE" w:rsidR="00662E46" w:rsidRDefault="00662E46" w:rsidP="00662E46">
      <w:pPr>
        <w:pStyle w:val="ListParagraph"/>
        <w:numPr>
          <w:ilvl w:val="5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’t predict items immediately due to not having a history for the customer</w:t>
      </w:r>
    </w:p>
    <w:p w14:paraId="40D3DD19" w14:textId="2DD5F615" w:rsidR="00662E46" w:rsidRDefault="00662E46" w:rsidP="00662E46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g: Scalability</w:t>
      </w:r>
    </w:p>
    <w:p w14:paraId="1A6D0E4B" w14:textId="56D65C36" w:rsidR="00130628" w:rsidRDefault="00130628" w:rsidP="0013062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comparing similar users</w:t>
      </w:r>
    </w:p>
    <w:p w14:paraId="25CD943B" w14:textId="2F4F11E9" w:rsidR="00130628" w:rsidRDefault="00ED1EE5" w:rsidP="00ED1EE5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the users together</w:t>
      </w:r>
    </w:p>
    <w:p w14:paraId="432AD6A3" w14:textId="36960F28" w:rsidR="00ED1EE5" w:rsidRDefault="00ED1EE5" w:rsidP="00ED1EE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gorithms</w:t>
      </w:r>
    </w:p>
    <w:p w14:paraId="0F33B7DD" w14:textId="16FD76DE" w:rsidR="00ED1EE5" w:rsidRDefault="00ED1EE5" w:rsidP="00ED1EE5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ustering models</w:t>
      </w:r>
    </w:p>
    <w:p w14:paraId="3B6C7A85" w14:textId="132504CC" w:rsidR="00ED1EE5" w:rsidRDefault="00ED1EE5" w:rsidP="00ED1EE5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-NN</w:t>
      </w:r>
    </w:p>
    <w:p w14:paraId="4228529B" w14:textId="2F6C3E97" w:rsidR="00ED1EE5" w:rsidRDefault="00ED1EE5" w:rsidP="00ED1EE5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yesian Networks</w:t>
      </w:r>
    </w:p>
    <w:p w14:paraId="6D4D550C" w14:textId="7F8E4D88" w:rsidR="00662E46" w:rsidRPr="00662E46" w:rsidRDefault="00662E46" w:rsidP="00662E4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predict a customer’s interest in a product that they didn’t know existed</w:t>
      </w:r>
    </w:p>
    <w:p w14:paraId="06A0E537" w14:textId="56300F5C" w:rsidR="00BD7F57" w:rsidRDefault="00BD7F57" w:rsidP="00A9343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ent-base</w:t>
      </w:r>
      <w:r w:rsidR="00130628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filtering</w:t>
      </w:r>
    </w:p>
    <w:p w14:paraId="35BE5563" w14:textId="216D41BE" w:rsidR="00130628" w:rsidRDefault="00130628" w:rsidP="0013062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 and Cons</w:t>
      </w:r>
    </w:p>
    <w:p w14:paraId="6A50917F" w14:textId="7785EF92" w:rsidR="00BD7F57" w:rsidRDefault="00BD7F57" w:rsidP="0013062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: Reduces new products’ cold start issue</w:t>
      </w:r>
    </w:p>
    <w:p w14:paraId="416DCDAB" w14:textId="72CD851D" w:rsidR="00BD7F57" w:rsidRDefault="00BD7F57" w:rsidP="0013062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g: Requires accurate product cataloging</w:t>
      </w:r>
    </w:p>
    <w:p w14:paraId="14EAE4F8" w14:textId="7BFA605B" w:rsidR="00BD7F57" w:rsidRDefault="00BD7F57" w:rsidP="00A9343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brid approach</w:t>
      </w:r>
    </w:p>
    <w:p w14:paraId="0AE6105D" w14:textId="5EB25841" w:rsidR="00130628" w:rsidRDefault="00130628" w:rsidP="0013062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 and Cons</w:t>
      </w:r>
    </w:p>
    <w:p w14:paraId="0937446A" w14:textId="1FD1672F" w:rsidR="00BD7F57" w:rsidRDefault="00BD7F57" w:rsidP="0013062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: Mitigates the drawbacks in the other two</w:t>
      </w:r>
    </w:p>
    <w:p w14:paraId="1BE0F72C" w14:textId="2C6C4316" w:rsidR="00BD7F57" w:rsidRDefault="00BD7F57" w:rsidP="0013062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g: More complex architecture</w:t>
      </w:r>
    </w:p>
    <w:p w14:paraId="1E2B69A5" w14:textId="3A4C8F45" w:rsidR="00BD7F57" w:rsidRDefault="00662E46" w:rsidP="00BD7F5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L Powered Recommendation Systems Work</w:t>
      </w:r>
    </w:p>
    <w:p w14:paraId="60DAA888" w14:textId="2974D4B4" w:rsidR="00662E46" w:rsidRDefault="00BE2548" w:rsidP="00662E4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collection and segmentation</w:t>
      </w:r>
    </w:p>
    <w:p w14:paraId="00935E8F" w14:textId="67E186B7" w:rsidR="00BE2548" w:rsidRDefault="00BE2548" w:rsidP="00BE254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t the customer by relevant features</w:t>
      </w:r>
    </w:p>
    <w:p w14:paraId="0E24542C" w14:textId="6F454A09" w:rsidR="00BE2548" w:rsidRDefault="00BE2548" w:rsidP="00BE254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owsing behavior</w:t>
      </w:r>
    </w:p>
    <w:p w14:paraId="48EE0139" w14:textId="0F512B92" w:rsidR="00BE2548" w:rsidRDefault="00BE2548" w:rsidP="00BE254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ality</w:t>
      </w:r>
    </w:p>
    <w:p w14:paraId="219ADB32" w14:textId="7AA1C492" w:rsidR="00BE2548" w:rsidRPr="00BE2548" w:rsidRDefault="00BE2548" w:rsidP="00BE2548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ographic info</w:t>
      </w:r>
    </w:p>
    <w:p w14:paraId="565AFAF0" w14:textId="73F935CD" w:rsidR="00BE2548" w:rsidRDefault="00BE2548" w:rsidP="00662E4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ata Storage</w:t>
      </w:r>
    </w:p>
    <w:p w14:paraId="17A51446" w14:textId="24B2CE3B" w:rsidR="00BE2548" w:rsidRDefault="00BE2548" w:rsidP="00BE254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WS pipeline for storage</w:t>
      </w:r>
    </w:p>
    <w:p w14:paraId="2C1D781B" w14:textId="7D6152A5" w:rsidR="00BE2548" w:rsidRDefault="00BE2548" w:rsidP="00BE254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ld include SQL databases and NoSQL databases</w:t>
      </w:r>
    </w:p>
    <w:p w14:paraId="092B7592" w14:textId="10CD4102" w:rsidR="00BE2548" w:rsidRDefault="00BE2548" w:rsidP="00BE254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structured data should be in a NoSQL database</w:t>
      </w:r>
    </w:p>
    <w:p w14:paraId="19D538D2" w14:textId="76A65F6B" w:rsidR="00BE2548" w:rsidRDefault="00BE2548" w:rsidP="00BE2548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warehouses can integrate data from multiple sources</w:t>
      </w:r>
    </w:p>
    <w:p w14:paraId="0DD38BA2" w14:textId="259B16A6" w:rsidR="00BE2548" w:rsidRDefault="00BE2548" w:rsidP="00662E4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analysis and decision making</w:t>
      </w:r>
    </w:p>
    <w:p w14:paraId="3EB109CE" w14:textId="6F5E586B" w:rsidR="00FC770D" w:rsidRDefault="00FC770D" w:rsidP="00FC770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chine learning algorithms</w:t>
      </w:r>
    </w:p>
    <w:p w14:paraId="039E2BFF" w14:textId="1F0DBC9F" w:rsidR="00FC770D" w:rsidRDefault="00FC770D" w:rsidP="00FC770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 models to make predictions</w:t>
      </w:r>
    </w:p>
    <w:p w14:paraId="2FFBFA2D" w14:textId="353F5818" w:rsidR="00FC770D" w:rsidRDefault="00FC770D" w:rsidP="00FC770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mmend the most suitable content for the customer</w:t>
      </w:r>
    </w:p>
    <w:p w14:paraId="199C7A11" w14:textId="392586F5" w:rsidR="00FC770D" w:rsidRDefault="00FC770D" w:rsidP="00FC77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 Recommendation systems</w:t>
      </w:r>
    </w:p>
    <w:p w14:paraId="1E7481E6" w14:textId="585F4A2A" w:rsidR="00FC770D" w:rsidRPr="00FC770D" w:rsidRDefault="00FC770D" w:rsidP="00FC77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zon</w:t>
      </w:r>
    </w:p>
    <w:p w14:paraId="30233C71" w14:textId="0BC3748F" w:rsidR="00FC770D" w:rsidRDefault="00FC770D" w:rsidP="00FC77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Tube</w:t>
      </w:r>
    </w:p>
    <w:p w14:paraId="213A040E" w14:textId="4B14559A" w:rsidR="00FC770D" w:rsidRDefault="00FC770D" w:rsidP="00FC77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ebook</w:t>
      </w:r>
    </w:p>
    <w:p w14:paraId="2E121BB3" w14:textId="0B63B5A7" w:rsidR="00FC770D" w:rsidRDefault="00FC770D" w:rsidP="00FC77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tflix</w:t>
      </w:r>
    </w:p>
    <w:p w14:paraId="2C6973CD" w14:textId="44B928BB" w:rsidR="00FC770D" w:rsidRDefault="00FC770D" w:rsidP="00FC77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kedIn</w:t>
      </w:r>
    </w:p>
    <w:p w14:paraId="3B3838C8" w14:textId="66DC66D9" w:rsidR="00FC770D" w:rsidRPr="00EB14C7" w:rsidRDefault="00FC770D" w:rsidP="00FC77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iving Personalization with Machine Learning</w:t>
      </w:r>
    </w:p>
    <w:sectPr w:rsidR="00FC770D" w:rsidRPr="00EB1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EA6458"/>
    <w:multiLevelType w:val="hybridMultilevel"/>
    <w:tmpl w:val="C1AEBF98"/>
    <w:lvl w:ilvl="0" w:tplc="8378FE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636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M7QwtTA3MrEwMjJS0lEKTi0uzszPAykwrAUAP86YfCwAAAA="/>
  </w:docVars>
  <w:rsids>
    <w:rsidRoot w:val="009157A6"/>
    <w:rsid w:val="00130628"/>
    <w:rsid w:val="00662E46"/>
    <w:rsid w:val="009157A6"/>
    <w:rsid w:val="00A03D2E"/>
    <w:rsid w:val="00A9343B"/>
    <w:rsid w:val="00BD7F57"/>
    <w:rsid w:val="00BE2548"/>
    <w:rsid w:val="00E069CD"/>
    <w:rsid w:val="00EB14C7"/>
    <w:rsid w:val="00ED1EE5"/>
    <w:rsid w:val="00FC694A"/>
    <w:rsid w:val="00FC7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B99CB"/>
  <w15:chartTrackingRefBased/>
  <w15:docId w15:val="{C8F202B0-80EC-4B0F-9384-66A18C60A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69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9</cp:revision>
  <dcterms:created xsi:type="dcterms:W3CDTF">2023-12-09T02:17:00Z</dcterms:created>
  <dcterms:modified xsi:type="dcterms:W3CDTF">2023-12-09T02:44:00Z</dcterms:modified>
</cp:coreProperties>
</file>